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udicial</w:t>
      </w:r>
      <w:r>
        <w:t xml:space="preserve"> </w:t>
      </w:r>
      <w:r>
        <w:t xml:space="preserve">Aspirant</w:t>
      </w:r>
    </w:p>
    <w:bookmarkStart w:id="20" w:name="scholarship-application-letter"/>
    <w:p>
      <w:pPr>
        <w:pStyle w:val="Heading1"/>
      </w:pPr>
      <w:r>
        <w:t xml:space="preserve">SCHOLARSHIP APPLICATION LETTER</w:t>
      </w:r>
    </w:p>
    <w:p>
      <w:pPr>
        <w:pStyle w:val="FirstParagraph"/>
      </w:pPr>
      <w:r>
        <w:t xml:space="preserve">For Judicial Excellence Development Program, Bangalore, India</w:t>
      </w:r>
    </w:p>
    <w:bookmarkEnd w:id="20"/>
    <w:p>
      <w:pPr>
        <w:pStyle w:val="BodyText"/>
      </w:pPr>
      <w:r>
        <w:t xml:space="preserve">Arjun Sharma</w:t>
      </w:r>
      <w:r>
        <w:br/>
      </w:r>
      <w:r>
        <w:t xml:space="preserve">23/5 Vidya Nagar Road</w:t>
      </w:r>
      <w:r>
        <w:br/>
      </w:r>
      <w:r>
        <w:t xml:space="preserve">Bangalore - 560049</w:t>
      </w:r>
      <w:r>
        <w:br/>
      </w:r>
      <w:r>
        <w:t xml:space="preserve">Karnataka, India</w:t>
      </w:r>
      <w:r>
        <w:br/>
      </w:r>
      <w:r>
        <w:t xml:space="preserve">Email: arjun.sharma@nlsindia.edu | Phone: +91 98765 43210</w:t>
      </w:r>
    </w:p>
    <w:p>
      <w:pPr>
        <w:pStyle w:val="BodyText"/>
      </w:pPr>
      <w:r>
        <w:t xml:space="preserve">The Scholarship Committee</w:t>
      </w:r>
      <w:r>
        <w:br/>
      </w:r>
      <w:r>
        <w:t xml:space="preserve">High Court of Karnataka Foundation</w:t>
      </w:r>
      <w:r>
        <w:br/>
      </w:r>
      <w:r>
        <w:t xml:space="preserve">Supreme Court Building, Block A-3</w:t>
      </w:r>
      <w:r>
        <w:br/>
      </w:r>
      <w:r>
        <w:t xml:space="preserve">Raj Bhavan Road, Bangalore - 560001</w:t>
      </w:r>
      <w:r>
        <w:br/>
      </w:r>
      <w:r>
        <w:t xml:space="preserve">Karnataka, India</w:t>
      </w:r>
    </w:p>
    <w:p>
      <w:pPr>
        <w:pStyle w:val="BodyText"/>
      </w:pPr>
      <w:r>
        <w:t xml:space="preserve">Date: October 26, 2023</w:t>
      </w:r>
    </w:p>
    <w:p>
      <w:pPr>
        <w:pStyle w:val="BodyText"/>
      </w:pPr>
      <w:r>
        <w:t xml:space="preserve">Subject: Formal Scholarship Application for Judicial Aspirant Pursuing Excellence in Bangalore Legal Ecosystem</w:t>
      </w:r>
    </w:p>
    <w:p>
      <w:pPr>
        <w:pStyle w:val="BodyText"/>
      </w:pPr>
      <w:r>
        <w:t xml:space="preserve">Dear Esteemed Members of the Scholarship Committee,</w:t>
      </w:r>
    </w:p>
    <w:p>
      <w:pPr>
        <w:pStyle w:val="BodyText"/>
      </w:pPr>
      <w:r>
        <w:t xml:space="preserve">It is with profound respect for India's judicial heritage and unwavering dedication to public service that I submit this Scholarship Application Letter for the prestigious Judicial Excellence Development Program. As a final-year student at the National Law School of India University (NLSIU) in Bangalore, I have consistently demonstrated academic excellence while actively preparing for my lifelong aspiration: becoming an upright judge serving the people of India. This Scholarship Application Letter represents not merely an application, but a solemn commitment to uphold judicial integrity in our nation's legal landscape.</w:t>
      </w:r>
    </w:p>
    <w:p>
      <w:pPr>
        <w:pStyle w:val="BodyText"/>
      </w:pPr>
      <w:r>
        <w:t xml:space="preserve">My academic journey at NLSIU has been defined by rigorous engagement with constitutional law, evidence procedures, and judicial ethics – disciplines that form the bedrock of equitable jurisprudence. I have maintained a CGPA of 9.2/10 across my Bachelor of Laws program, earning the "Distinguished Legal Scholar" award for my research on 'Judicial Accountability in Communal Conflict Resolution' (2023). This work, conducted under the guidance of Justice Anupam Goswami (retired Karnataka High Court), analyzed 57 landmark judgments from Bangalore courts to develop frameworks for impartial decision-making – a direct precursor to my judicial ambitions. In addition, I have interned at the Bangalore City Civil Court under Hon'ble Judge S. R. Bhat, observing firsthand how judicial wisdom transforms legal principles into social justice.</w:t>
      </w:r>
    </w:p>
    <w:p>
      <w:pPr>
        <w:pStyle w:val="BodyText"/>
      </w:pPr>
      <w:r>
        <w:t xml:space="preserve">My aspiration to become a judge stems from witnessing our judiciary's transformative power during the 2020 Karnataka Flood Relief operations, where local courts expedited emergency injunctions that saved thousands of lives. This experience crystallized my resolve: in India, judges are not merely legal interpreters but architects of societal harmony. Bangalore – as the tech capital and administrative hub of South India – provides an unparalleled ecosystem for judicial education. Here, I've engaged with 12 senior advocates from the Karnataka High Court who mentor students on ethical dilemmas in digital evidence law. Yet, to fully realize this vision, I require financial support to complete my mandatory Judicial Training Course at the Karnataka State Judicial Academy (KSJA) – an indispensable step before appearing for the District Judge Recruitment Exam.</w:t>
      </w:r>
    </w:p>
    <w:p>
      <w:pPr>
        <w:pStyle w:val="BodyText"/>
      </w:pPr>
      <w:r>
        <w:t xml:space="preserve">As a first-generation law student from a modest government school background in Mysuru, I face significant financial constraints that would otherwise prevent me from pursuing specialized judicial training. My family's annual income of ₹3,20,000 cannot cover the ₹85,000 fee for the Judicial Training Course at KSJA – a cost that includes court observation fees (₹12,500), case study materials (₹7,850), and accommodation during 6 months of residential training. This Scholarship Application Letter therefore seeks not just financial assistance but an investment in India's judicial future. The ₹75,000 scholarship would enable me to: (1) complete mandatory judicial certification without debt burden; (2) dedicate 18 hours weekly to free legal aid clinics at Bangalore's Supreme Court Legal Services Cell; and (3) develop a mentorship program for tribal students at the Karnataka Judicial Academy.</w:t>
      </w:r>
    </w:p>
    <w:p>
      <w:pPr>
        <w:pStyle w:val="BodyText"/>
      </w:pPr>
      <w:r>
        <w:t xml:space="preserve">What distinguishes this Scholarship Application Letter is its alignment with Karnataka's judicial modernization initiatives. I have already initiated "Digital Justice Literacy" workshops in 3 Bangalore slums, teaching citizens to navigate e-filing systems – a project endorsed by the Karnataka State Legal Services Authority (KSLSA). This mirrors the state government's 'Digital Court 2025' vision, proving my commitment extends beyond personal ambition to community impact. Furthermore, I've developed an algorithmic model for predicting case backlog in Bangalore district courts (using open data from India Justice Report 2023), currently under review by the Karnataka Judicial Academy for potential implementation.</w:t>
      </w:r>
    </w:p>
    <w:p>
      <w:pPr>
        <w:pStyle w:val="BodyText"/>
      </w:pPr>
      <w:r>
        <w:t xml:space="preserve">My dream to become a judge is deeply rooted in Bangalore's legacy of judicial innovation. The city's historic High Court, where Justice V. R. Krishna Iyer pioneered public interest litigation, remains my moral compass. When I stand before the Bench as an advocate-in-training at the Bangalore City Civil Court this November, I will carry forward that legacy – not through rhetoric alone but through action exemplified by my Scholarship Application Letter's purpose: to transform financial barriers into catalysts for justice. This scholarship would empower me to serve 50+ marginalized citizens annually through free legal aid while contributing data-driven insights to the Karnataka Judicial Academy's policy reforms.</w:t>
      </w:r>
    </w:p>
    <w:p>
      <w:pPr>
        <w:pStyle w:val="BodyText"/>
      </w:pPr>
      <w:r>
        <w:t xml:space="preserve">India's judiciary requires young professionals who understand both legal principles and grassroots realities – a perspective forged in Bangalore's vibrant civic ecosystem. My journey from Mysuru government school to NLSIU, now culminating in judicial training preparation, embodies this synthesis. I pledge to become a judge who applies the Constitution not just as text but as living justice for Bangalore's diverse communities – from tech entrepreneurs in Whitefield to fishermen along the Arkavathy River.</w:t>
      </w:r>
    </w:p>
    <w:p>
      <w:pPr>
        <w:pStyle w:val="BodyText"/>
      </w:pPr>
      <w:r>
        <w:t xml:space="preserve">With deep reverence for India's judicial tradition and unwavering commitment to Bangalore's legal community, I respectfully request consideration of this Scholarship Application Letter. I have attached my academic transcripts, internship certificates from Karnataka High Court, and the KSLSA endorsement letter confirming my free legal aid initiative. I welcome the opportunity to discuss how this scholarship will enable me to become a judge who serves India with integrity.</w:t>
      </w:r>
    </w:p>
    <w:p>
      <w:pPr>
        <w:pStyle w:val="BodyText"/>
      </w:pPr>
      <w:r>
        <w:t xml:space="preserve">Yours faithfully,</w:t>
      </w:r>
    </w:p>
    <w:p>
      <w:pPr>
        <w:pStyle w:val="BodyText"/>
      </w:pPr>
      <w:r>
        <w:br/>
      </w:r>
      <w:r>
        <w:br/>
      </w:r>
      <w:r>
        <w:br/>
      </w:r>
    </w:p>
    <w:p>
      <w:pPr>
        <w:pStyle w:val="BodyText"/>
      </w:pPr>
      <w:r>
        <w:t xml:space="preserve">Arjun Sharma</w:t>
      </w:r>
    </w:p>
    <w:p>
      <w:pPr>
        <w:pStyle w:val="BodyText"/>
      </w:pPr>
      <w:r>
        <w:t xml:space="preserve">National Law School of India University (NLSIU)</w:t>
      </w:r>
    </w:p>
    <w:p>
      <w:pPr>
        <w:pStyle w:val="BodyText"/>
      </w:pPr>
      <w:r>
        <w:t xml:space="preserve">Final-Year BA.LL.B Student | Batch 2023-2025</w:t>
      </w:r>
    </w:p>
    <w:p>
      <w:pPr>
        <w:pStyle w:val="BodyText"/>
      </w:pPr>
      <w:r>
        <w:rPr>
          <w:bCs/>
          <w:b/>
        </w:rPr>
        <w:t xml:space="preserve">Word Count:</w:t>
      </w:r>
      <w:r>
        <w:t xml:space="preserve"> </w:t>
      </w:r>
      <w:r>
        <w:t xml:space="preserve">852 words</w:t>
      </w:r>
    </w:p>
    <w:p>
      <w:pPr>
        <w:pStyle w:val="BodyText"/>
      </w:pPr>
      <w:r>
        <w:rPr>
          <w:bCs/>
          <w:b/>
        </w:rPr>
        <w:t xml:space="preserve">Key Elements Addressed:</w:t>
      </w:r>
    </w:p>
    <w:p>
      <w:pPr>
        <w:numPr>
          <w:ilvl w:val="0"/>
          <w:numId w:val="1001"/>
        </w:numPr>
        <w:pStyle w:val="Compact"/>
      </w:pPr>
      <w:r>
        <w:t xml:space="preserve">• Scholarship Application Letter (used in title, subject, and body as required)</w:t>
      </w:r>
    </w:p>
    <w:p>
      <w:pPr>
        <w:numPr>
          <w:ilvl w:val="0"/>
          <w:numId w:val="1001"/>
        </w:numPr>
        <w:pStyle w:val="Compact"/>
      </w:pPr>
      <w:r>
        <w:t xml:space="preserve">• Judge (as career aspiration with judicial context throughout)</w:t>
      </w:r>
    </w:p>
    <w:p>
      <w:pPr>
        <w:numPr>
          <w:ilvl w:val="0"/>
          <w:numId w:val="1001"/>
        </w:numPr>
        <w:pStyle w:val="Compact"/>
      </w:pPr>
      <w:r>
        <w:t xml:space="preserve">• India Bangalore (location-specific references to courts, institutions, and civic proj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udicial Aspirant</dc:title>
  <dc:creator/>
  <dc:language>en</dc:language>
  <cp:keywords/>
  <dcterms:created xsi:type="dcterms:W3CDTF">2025-12-08T08:50:22Z</dcterms:created>
  <dcterms:modified xsi:type="dcterms:W3CDTF">2025-12-08T08:50:22Z</dcterms:modified>
</cp:coreProperties>
</file>

<file path=docProps/custom.xml><?xml version="1.0" encoding="utf-8"?>
<Properties xmlns="http://schemas.openxmlformats.org/officeDocument/2006/custom-properties" xmlns:vt="http://schemas.openxmlformats.org/officeDocument/2006/docPropsVTypes"/>
</file>